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Application</w:t>
      </w:r>
    </w:p>
    <w:bookmarkStart w:id="21" w:name="cover-letter"/>
    <w:p>
      <w:pPr>
        <w:pStyle w:val="Heading1"/>
      </w:pPr>
      <w:r>
        <w:t xml:space="preserve">Cover Letter</w:t>
      </w:r>
    </w:p>
    <w:p>
      <w:pPr>
        <w:pStyle w:val="FirstParagraph"/>
      </w:pPr>
      <w:r>
        <w:rPr>
          <w:bCs/>
          <w:b/>
        </w:rPr>
        <w:t xml:space="preserve">Your Name</w:t>
      </w:r>
    </w:p>
    <w:p>
      <w:pPr>
        <w:pStyle w:val="BodyText"/>
      </w:pPr>
      <w:r>
        <w:t xml:space="preserve">123 Science Avenue</w:t>
      </w:r>
      <w:r>
        <w:br/>
      </w:r>
      <w:r>
        <w:t xml:space="preserve">New York, NY 10001</w:t>
      </w:r>
      <w:r>
        <w:br/>
      </w:r>
      <w:r>
        <w:t xml:space="preserve">USA</w:t>
      </w:r>
    </w:p>
    <w:p>
      <w:pPr>
        <w:pStyle w:val="BodyText"/>
      </w:pPr>
      <w:r>
        <w:t xml:space="preserve">Email: your.email@example.com | Phone: +1 (555) 123-4567</w:t>
      </w:r>
    </w:p>
    <w:p>
      <w:pPr>
        <w:pStyle w:val="BodyText"/>
      </w:pPr>
      <w:r>
        <w:rPr>
          <w:bCs/>
          <w:b/>
        </w:rPr>
        <w:t xml:space="preserve">Human Resources Department</w:t>
      </w:r>
    </w:p>
    <w:p>
      <w:pPr>
        <w:pStyle w:val="BodyText"/>
      </w:pPr>
      <w:r>
        <w:t xml:space="preserve">Sudan Khartoum Research Institute</w:t>
      </w:r>
      <w:r>
        <w:br/>
      </w:r>
      <w:r>
        <w:t xml:space="preserve">Al-Khaleej Street, Khartoum City</w:t>
      </w:r>
      <w:r>
        <w:br/>
      </w:r>
      <w:r>
        <w:t xml:space="preserve">Sudan</w:t>
      </w:r>
    </w:p>
    <w:p>
      <w:pPr>
        <w:pStyle w:val="BodyText"/>
      </w:pPr>
      <w:r>
        <w:t xml:space="preserve">Date: April 5, 2024</w:t>
      </w:r>
    </w:p>
    <w:bookmarkStart w:id="20" w:name="dear-hiring-committee"/>
    <w:p>
      <w:pPr>
        <w:pStyle w:val="Heading2"/>
      </w:pPr>
      <w:r>
        <w:t xml:space="preserve">Dear Hiring Committee,</w:t>
      </w:r>
    </w:p>
    <w:p>
      <w:pPr>
        <w:pStyle w:val="FirstParagraph"/>
      </w:pPr>
      <w:r>
        <w:t xml:space="preserve">I am writing to express my enthusiasm for the Biologist position at the Sudan Khartoum Research Institute. As a dedicated and experienced biologist with a passion for ecological preservation and scientific innovation, I am eager to contribute my expertise to a region as ecologically significant as Sudan Khartoum. This opportunity aligns perfectly with my career goals, and I am excited about the possibility of working in an environment that values both scientific rigor and community impact.</w:t>
      </w:r>
    </w:p>
    <w:p>
      <w:pPr>
        <w:pStyle w:val="BodyText"/>
      </w:pPr>
      <w:r>
        <w:t xml:space="preserve">With over a decade of experience in biological research, I have developed a strong foundation in fieldwork, laboratory analysis, and interdisciplinary collaboration. My academic background includes a Master’s degree in Ecology from the University of California, Berkeley, where I focused on biodiversity conservation in arid regions. This work directly connects to the unique challenges faced by Sudan Khartoum’s ecosystems, which are under increasing pressure from climate change and human activity. I am particularly drawn to this role because of the opportunity to apply my skills in a region that is both scientifically rich and socially vital.</w:t>
      </w:r>
    </w:p>
    <w:p>
      <w:pPr>
        <w:pStyle w:val="BodyText"/>
      </w:pPr>
      <w:r>
        <w:t xml:space="preserve">Throughout my career, I have specialized in environmental biology, with a focus on sustainable practices that balance ecological health with human development. In my previous role as a Research Biologist at the African Wildlife Foundation, I led projects examining the impact of desertification on local wildlife populations. This experience honed my ability to design and execute field studies in challenging environments, a skill I believe is critical for success in Sudan Khartoum. My work there also involved collaborating with local communities to develop conservation strategies that respect traditional knowledge while incorporating modern scientific methods.</w:t>
      </w:r>
    </w:p>
    <w:p>
      <w:pPr>
        <w:pStyle w:val="BodyText"/>
      </w:pPr>
      <w:r>
        <w:t xml:space="preserve">What excites me most about the Biologist position in Sudan Khartoum is the potential to contribute to a region that is at the crossroads of environmental and cultural significance. Sudan Khartoum’s unique location along the Nile River and its diverse ecosystems make it a hub for biological research. I am particularly interested in exploring opportunities to study the interplay between urban expansion and natural habitats, as well as the preservation of endemic species in this area. My goal is to leverage my expertise to support initiatives that promote environmental sustainability while addressing the needs of local populations.</w:t>
      </w:r>
    </w:p>
    <w:p>
      <w:pPr>
        <w:pStyle w:val="BodyText"/>
      </w:pPr>
      <w:r>
        <w:t xml:space="preserve">My technical skills are complemented by a deep commitment to education and public engagement. I have led workshops on biodiversity conservation for students, policymakers, and community leaders across Africa. I believe that science is most impactful when it is accessible and inclusive, and I am eager to bring this philosophy to Sudan Khartoum. By fostering partnerships between researchers, local stakeholders, and international organizations, I aim to create a platform for collaborative problem-solving that addresses the region’s environmental challenges.</w:t>
      </w:r>
    </w:p>
    <w:p>
      <w:pPr>
        <w:pStyle w:val="BodyText"/>
      </w:pPr>
      <w:r>
        <w:t xml:space="preserve">In addition to my fieldwork experience, I have a strong background in data analysis and scientific communication. Proficient in statistical software such as R and SPSS, I have published several peer-reviewed articles on topics ranging from ecosystem dynamics to climate change mitigation. My ability to translate complex scientific findings into actionable insights has been instrumental in shaping policy decisions and community-based projects. This skill set will enable me to contribute effectively to the Sudan Khartoum Research Institute’s mission of advancing scientific knowledge while driving practical solutions.</w:t>
      </w:r>
    </w:p>
    <w:p>
      <w:pPr>
        <w:pStyle w:val="BodyText"/>
      </w:pPr>
      <w:r>
        <w:t xml:space="preserve">What sets me apart as a biologist is my adaptability and resilience in diverse environments. I have worked in remote regions of Kenya, Ethiopia, and South Sudan, where I conducted long-term studies on species adaptation to extreme conditions. These experiences have taught me the importance of cultural sensitivity and flexibility when working with local communities. In Sudan Khartoum, I am confident that my ability to navigate both scientific and social complexities will allow me to make meaningful contributions to ongoing research projects.</w:t>
      </w:r>
    </w:p>
    <w:p>
      <w:pPr>
        <w:pStyle w:val="BodyText"/>
      </w:pPr>
      <w:r>
        <w:t xml:space="preserve">I am also deeply motivated by the opportunity to work in Sudan Khartoum because of its rich history and dynamic cultural landscape. The city’s role as a center for education, commerce, and environmental research makes it an ideal location for advancing biological studies that have global relevance. I am particularly interested in collaborating with local institutions to develop programs that address pressing issues such as water scarcity, soil degradation, and the protection of endangered species. By combining my scientific expertise with the resources of the Sudan Khartoum Research Institute, I believe we can create a lasting impact on both the environment and the communities that depend on it.</w:t>
      </w:r>
    </w:p>
    <w:p>
      <w:pPr>
        <w:pStyle w:val="BodyText"/>
      </w:pPr>
      <w:r>
        <w:t xml:space="preserve">In conclusion, I am confident that my qualifications as a biologist, combined with my passion for environmental stewardship, make me an ideal candidate for this position. I would be honored to contribute to the Sudan Khartoum Research Institute’s mission of fostering scientific excellence and ecological sustainability. Thank you for considering my application. I look forward to the opportunity to discuss how I can support your work in this vital region.</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Application</dc:title>
  <dc:creator/>
  <dc:language>en</dc:language>
  <cp:keywords/>
  <dcterms:created xsi:type="dcterms:W3CDTF">2026-07-23T09:17:49Z</dcterms:created>
  <dcterms:modified xsi:type="dcterms:W3CDTF">2026-07-23T09:17:49Z</dcterms:modified>
</cp:coreProperties>
</file>

<file path=docProps/custom.xml><?xml version="1.0" encoding="utf-8"?>
<Properties xmlns="http://schemas.openxmlformats.org/officeDocument/2006/custom-properties" xmlns:vt="http://schemas.openxmlformats.org/officeDocument/2006/docPropsVTypes"/>
</file>